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C744C" w14:textId="1FCDEE85" w:rsidR="009A6F83" w:rsidRDefault="009B52EC" w:rsidP="00EF4383">
      <w:pPr>
        <w:pStyle w:val="Standard"/>
        <w:tabs>
          <w:tab w:val="right" w:pos="10772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66853C" wp14:editId="3F11D6F1">
                <wp:simplePos x="0" y="0"/>
                <wp:positionH relativeFrom="column">
                  <wp:posOffset>2057</wp:posOffset>
                </wp:positionH>
                <wp:positionV relativeFrom="paragraph">
                  <wp:posOffset>203226</wp:posOffset>
                </wp:positionV>
                <wp:extent cx="683972" cy="299924"/>
                <wp:effectExtent l="0" t="0" r="20955" b="241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972" cy="2999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1132E7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16pt" to="54pt,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B05889">
        <w:rPr>
          <w:b/>
          <w:bCs/>
          <w:sz w:val="28"/>
          <w:szCs w:val="28"/>
        </w:rPr>
        <w:t>Stage 2 Chemistry</w:t>
      </w:r>
      <w:r w:rsidR="00B05889">
        <w:rPr>
          <w:b/>
          <w:bCs/>
          <w:sz w:val="28"/>
          <w:szCs w:val="28"/>
        </w:rPr>
        <w:tab/>
      </w:r>
      <w:r w:rsidR="009A7081">
        <w:rPr>
          <w:b/>
          <w:bCs/>
          <w:sz w:val="28"/>
          <w:szCs w:val="28"/>
        </w:rPr>
        <w:t xml:space="preserve">Mid-year </w:t>
      </w:r>
      <w:r w:rsidR="00B05889">
        <w:rPr>
          <w:b/>
          <w:bCs/>
          <w:sz w:val="28"/>
          <w:szCs w:val="28"/>
        </w:rPr>
        <w:t>Revision Sheet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1344"/>
        <w:gridCol w:w="1346"/>
        <w:gridCol w:w="1346"/>
        <w:gridCol w:w="1346"/>
        <w:gridCol w:w="1347"/>
        <w:gridCol w:w="1346"/>
        <w:gridCol w:w="1346"/>
        <w:gridCol w:w="1347"/>
      </w:tblGrid>
      <w:tr w:rsidR="008B24C3" w14:paraId="71268F69" w14:textId="77777777" w:rsidTr="001B23E3">
        <w:tc>
          <w:tcPr>
            <w:tcW w:w="1344" w:type="dxa"/>
          </w:tcPr>
          <w:p w14:paraId="77B3CE67" w14:textId="4E42F1F3" w:rsidR="008B24C3" w:rsidRPr="009B52EC" w:rsidRDefault="007D1125" w:rsidP="009B52EC">
            <w:pPr>
              <w:pStyle w:val="Standard"/>
              <w:tabs>
                <w:tab w:val="right" w:pos="5812"/>
              </w:tabs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y</w:t>
            </w:r>
          </w:p>
          <w:p w14:paraId="5449C9AB" w14:textId="4E695FBB" w:rsidR="008B24C3" w:rsidRPr="009B52EC" w:rsidRDefault="008B24C3" w:rsidP="00EF4383">
            <w:pPr>
              <w:pStyle w:val="Standard"/>
              <w:tabs>
                <w:tab w:val="right" w:pos="5812"/>
              </w:tabs>
              <w:rPr>
                <w:b/>
              </w:rPr>
            </w:pPr>
            <w:r>
              <w:rPr>
                <w:b/>
                <w:sz w:val="20"/>
                <w:szCs w:val="20"/>
              </w:rPr>
              <w:t>Topic</w:t>
            </w:r>
          </w:p>
        </w:tc>
        <w:tc>
          <w:tcPr>
            <w:tcW w:w="1346" w:type="dxa"/>
            <w:vAlign w:val="center"/>
          </w:tcPr>
          <w:p w14:paraId="2DCA9896" w14:textId="35C4EB23" w:rsidR="008B24C3" w:rsidRPr="00663B44" w:rsidRDefault="008B24C3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>
              <w:rPr>
                <w:b/>
              </w:rPr>
              <w:t>Day 1</w:t>
            </w:r>
          </w:p>
        </w:tc>
        <w:tc>
          <w:tcPr>
            <w:tcW w:w="1346" w:type="dxa"/>
            <w:vAlign w:val="center"/>
          </w:tcPr>
          <w:p w14:paraId="504C88CF" w14:textId="392E0824" w:rsidR="008B24C3" w:rsidRPr="00663B44" w:rsidRDefault="008B24C3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>
              <w:rPr>
                <w:b/>
              </w:rPr>
              <w:t>Day 2</w:t>
            </w:r>
          </w:p>
        </w:tc>
        <w:tc>
          <w:tcPr>
            <w:tcW w:w="1346" w:type="dxa"/>
            <w:vAlign w:val="center"/>
          </w:tcPr>
          <w:p w14:paraId="232950A2" w14:textId="334D1F31" w:rsidR="008B24C3" w:rsidRPr="00663B44" w:rsidRDefault="008B24C3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>
              <w:rPr>
                <w:b/>
              </w:rPr>
              <w:t>Day 3</w:t>
            </w:r>
          </w:p>
        </w:tc>
        <w:tc>
          <w:tcPr>
            <w:tcW w:w="1347" w:type="dxa"/>
            <w:vAlign w:val="center"/>
          </w:tcPr>
          <w:p w14:paraId="03070BC1" w14:textId="74A2F2F8" w:rsidR="008B24C3" w:rsidRPr="00663B44" w:rsidRDefault="008B24C3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>
              <w:rPr>
                <w:b/>
              </w:rPr>
              <w:t>Day 4</w:t>
            </w:r>
          </w:p>
        </w:tc>
        <w:tc>
          <w:tcPr>
            <w:tcW w:w="1346" w:type="dxa"/>
            <w:vAlign w:val="center"/>
          </w:tcPr>
          <w:p w14:paraId="405AA7BB" w14:textId="0202DE71" w:rsidR="008B24C3" w:rsidRPr="00663B44" w:rsidRDefault="008B24C3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>
              <w:rPr>
                <w:b/>
              </w:rPr>
              <w:t>Day 5</w:t>
            </w:r>
          </w:p>
        </w:tc>
        <w:tc>
          <w:tcPr>
            <w:tcW w:w="1346" w:type="dxa"/>
            <w:vAlign w:val="center"/>
          </w:tcPr>
          <w:p w14:paraId="70E188C0" w14:textId="716D9A41" w:rsidR="008B24C3" w:rsidRPr="00663B44" w:rsidRDefault="008B24C3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>
              <w:rPr>
                <w:b/>
              </w:rPr>
              <w:t>Day 6</w:t>
            </w:r>
          </w:p>
        </w:tc>
        <w:tc>
          <w:tcPr>
            <w:tcW w:w="1347" w:type="dxa"/>
            <w:vAlign w:val="center"/>
          </w:tcPr>
          <w:p w14:paraId="17481A19" w14:textId="1FBA4E20" w:rsidR="008B24C3" w:rsidRPr="00663B44" w:rsidRDefault="008B24C3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>
              <w:rPr>
                <w:b/>
              </w:rPr>
              <w:t>Day 7</w:t>
            </w:r>
          </w:p>
        </w:tc>
      </w:tr>
      <w:tr w:rsidR="008B24C3" w14:paraId="5B74C412" w14:textId="77777777" w:rsidTr="00992D9D">
        <w:tc>
          <w:tcPr>
            <w:tcW w:w="1344" w:type="dxa"/>
            <w:vAlign w:val="center"/>
          </w:tcPr>
          <w:p w14:paraId="6F58AE85" w14:textId="04008160" w:rsidR="008B24C3" w:rsidRPr="00E80780" w:rsidRDefault="008B24C3" w:rsidP="00B61B95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1.1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382C1C6D" w14:textId="3A12B8BC" w:rsidR="008B24C3" w:rsidRDefault="00A05E26" w:rsidP="00B61B95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  <w:r w:rsidR="00C97B8C">
              <w:t>,5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0F4B6209" w14:textId="2298D7A5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59FC9DFA" w14:textId="71698418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4B456E30" w14:textId="5B2D7944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41A116A2" w14:textId="68DCD15A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5BEE0D9B" w14:textId="0390E639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568CDB75" w14:textId="4C7A1BFF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164300F0" w14:textId="77777777" w:rsidTr="00992D9D">
        <w:tc>
          <w:tcPr>
            <w:tcW w:w="1344" w:type="dxa"/>
            <w:vAlign w:val="center"/>
          </w:tcPr>
          <w:p w14:paraId="2992C433" w14:textId="4A830319" w:rsidR="008B24C3" w:rsidRPr="00E80780" w:rsidRDefault="008B24C3" w:rsidP="00B61B95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1.2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7E7DB450" w14:textId="7B45D990" w:rsidR="008B24C3" w:rsidRDefault="00C97B8C" w:rsidP="00B61B95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377B4E75" w14:textId="7A9218CA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107DBFD7" w14:textId="2EC65CD8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43354CB5" w14:textId="77777777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6ECC9F08" w14:textId="617DB645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3AFDE999" w14:textId="77777777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39F75771" w14:textId="77777777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67B7759E" w14:textId="77777777" w:rsidTr="00992D9D">
        <w:tc>
          <w:tcPr>
            <w:tcW w:w="1344" w:type="dxa"/>
            <w:vAlign w:val="center"/>
          </w:tcPr>
          <w:p w14:paraId="2387B78E" w14:textId="1FD5623B" w:rsidR="008B24C3" w:rsidRPr="00E80780" w:rsidRDefault="008B24C3" w:rsidP="00B61B95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1.3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28997730" w14:textId="41B86CA9" w:rsidR="008B24C3" w:rsidRDefault="00C97B8C" w:rsidP="00B61B95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227E338C" w14:textId="05788D5D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5E8C43CB" w14:textId="51CDFD96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4611BCF4" w14:textId="7BD68CE2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318AC04C" w14:textId="7C5C4BD8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32FFED6A" w14:textId="3F98BD1E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1F43D221" w14:textId="7E0AB8B1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05BF95D7" w14:textId="77777777" w:rsidTr="00992D9D">
        <w:tc>
          <w:tcPr>
            <w:tcW w:w="1344" w:type="dxa"/>
            <w:vAlign w:val="center"/>
          </w:tcPr>
          <w:p w14:paraId="04281E7F" w14:textId="22595D16" w:rsidR="008B24C3" w:rsidRPr="00E80780" w:rsidRDefault="008B24C3" w:rsidP="00B61B95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1.4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1226976D" w14:textId="725B88C7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6D8BE74B" w14:textId="1F1F6D1C" w:rsidR="008B24C3" w:rsidRDefault="00C053A8" w:rsidP="00B61B95">
            <w:pPr>
              <w:pStyle w:val="Standard"/>
              <w:tabs>
                <w:tab w:val="right" w:pos="5812"/>
              </w:tabs>
              <w:jc w:val="center"/>
            </w:pPr>
            <w:r>
              <w:t>4-5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2B351904" w14:textId="18248FF4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2F0D702B" w14:textId="3E7135AA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3194E090" w14:textId="035916F0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3777BDF8" w14:textId="147743D0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07BF9BC7" w14:textId="6454636D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4348B1DE" w14:textId="77777777" w:rsidTr="00992D9D">
        <w:tc>
          <w:tcPr>
            <w:tcW w:w="1344" w:type="dxa"/>
            <w:vAlign w:val="center"/>
          </w:tcPr>
          <w:p w14:paraId="21E3FF65" w14:textId="66B27F62" w:rsidR="008B24C3" w:rsidRPr="00E80780" w:rsidRDefault="008B24C3" w:rsidP="00B61B95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1.5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42C99890" w14:textId="7819BBB8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4AEEA21B" w14:textId="27812ED3" w:rsidR="008B24C3" w:rsidRDefault="001C38B6" w:rsidP="00B61B95">
            <w:pPr>
              <w:pStyle w:val="Standard"/>
              <w:tabs>
                <w:tab w:val="right" w:pos="5812"/>
              </w:tabs>
              <w:jc w:val="center"/>
            </w:pPr>
            <w:r>
              <w:t>1,6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3FCDBED3" w14:textId="45185421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531E7666" w14:textId="6D252564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52B10769" w14:textId="64996E30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6C76379C" w14:textId="2AA705E2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0E404E2A" w14:textId="3C9B3E04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307DE8C3" w14:textId="77777777" w:rsidTr="00992D9D">
        <w:tc>
          <w:tcPr>
            <w:tcW w:w="1344" w:type="dxa"/>
            <w:vAlign w:val="center"/>
          </w:tcPr>
          <w:p w14:paraId="56DC7C0C" w14:textId="117976F8" w:rsidR="008B24C3" w:rsidRPr="00E80780" w:rsidRDefault="008B24C3" w:rsidP="00B61B95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2.1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638FAF80" w14:textId="6480AAF7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1A4CA4DC" w14:textId="7DA8300E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095D39DB" w14:textId="1F735FAD" w:rsidR="008B24C3" w:rsidRDefault="00FF3DA2" w:rsidP="00B61B95">
            <w:pPr>
              <w:pStyle w:val="Standard"/>
              <w:tabs>
                <w:tab w:val="right" w:pos="5812"/>
              </w:tabs>
              <w:jc w:val="center"/>
            </w:pPr>
            <w:r>
              <w:t>2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5881474C" w14:textId="6071827F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7299060C" w14:textId="282A0929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7389F996" w14:textId="4B5A40B7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0F38D9D2" w14:textId="0E436A86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66B818D5" w14:textId="77777777" w:rsidTr="00992D9D">
        <w:tc>
          <w:tcPr>
            <w:tcW w:w="1344" w:type="dxa"/>
            <w:vAlign w:val="center"/>
          </w:tcPr>
          <w:p w14:paraId="69574579" w14:textId="78766969" w:rsidR="008B24C3" w:rsidRPr="00E80780" w:rsidRDefault="008B24C3" w:rsidP="00B61B95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2.2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54111B7B" w14:textId="35922C32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2F58266F" w14:textId="2FD5BBCB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63C7479D" w14:textId="17C32ABB" w:rsidR="008B24C3" w:rsidRDefault="00FF3DA2" w:rsidP="00B61B95">
            <w:pPr>
              <w:pStyle w:val="Standard"/>
              <w:tabs>
                <w:tab w:val="right" w:pos="5812"/>
              </w:tabs>
              <w:jc w:val="center"/>
            </w:pPr>
            <w:r>
              <w:t>1-2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6F134353" w14:textId="1303067A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510AB991" w14:textId="5B48CD90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237DD79A" w14:textId="4EB6F103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2DC50650" w14:textId="384874D5" w:rsidR="008B24C3" w:rsidRDefault="008B24C3" w:rsidP="00B61B95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212C8D50" w14:textId="77777777" w:rsidTr="00992D9D">
        <w:tc>
          <w:tcPr>
            <w:tcW w:w="1344" w:type="dxa"/>
            <w:vAlign w:val="center"/>
          </w:tcPr>
          <w:p w14:paraId="16CF6866" w14:textId="037211A5" w:rsidR="008B24C3" w:rsidRPr="00E80780" w:rsidRDefault="008B24C3" w:rsidP="00FB4275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2.3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2DE4C9ED" w14:textId="373B5DD5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3D235DC4" w14:textId="1E36BBED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10D10BC9" w14:textId="440FB157" w:rsidR="008B24C3" w:rsidRDefault="00D2414F" w:rsidP="00FB4275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3EBDE0DB" w14:textId="378758E3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15680C4D" w14:textId="418E40E5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53AC982C" w14:textId="43B63EA6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1F56C4A6" w14:textId="77777777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46DD4ECF" w14:textId="77777777" w:rsidTr="00992D9D">
        <w:tc>
          <w:tcPr>
            <w:tcW w:w="1344" w:type="dxa"/>
            <w:vAlign w:val="center"/>
          </w:tcPr>
          <w:p w14:paraId="499A4364" w14:textId="448836FE" w:rsidR="008B24C3" w:rsidRPr="00E80780" w:rsidRDefault="008B24C3" w:rsidP="00FB4275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1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3E182227" w14:textId="2E377304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3EE30F4E" w14:textId="6D6A9DDF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27CEF4B6" w14:textId="7CCA068F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498EA7A2" w14:textId="7B938F55" w:rsidR="008B24C3" w:rsidRDefault="0046025D" w:rsidP="00FB4275">
            <w:pPr>
              <w:pStyle w:val="Standard"/>
              <w:tabs>
                <w:tab w:val="right" w:pos="5812"/>
              </w:tabs>
              <w:jc w:val="center"/>
            </w:pPr>
            <w:r>
              <w:t>1-2, 8-9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00C1D091" w14:textId="574D2066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266AEE91" w14:textId="32ADF999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6F4F0ABD" w14:textId="7B8B8659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3C3922A3" w14:textId="77777777" w:rsidTr="00992D9D">
        <w:tc>
          <w:tcPr>
            <w:tcW w:w="1344" w:type="dxa"/>
            <w:vAlign w:val="center"/>
          </w:tcPr>
          <w:p w14:paraId="1C402E6D" w14:textId="7FDE24E2" w:rsidR="008B24C3" w:rsidRPr="00E80780" w:rsidRDefault="008B24C3" w:rsidP="00FB4275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2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6541C969" w14:textId="73D0A8AD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27D8BBBB" w14:textId="75C09AA2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40A6AEB4" w14:textId="204435CC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55890AF4" w14:textId="35D5F41E" w:rsidR="008B24C3" w:rsidRDefault="00212E59" w:rsidP="00FB4275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05760B23" w14:textId="77777777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1C95DEB0" w14:textId="77777777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3C8CB66B" w14:textId="77777777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08B85805" w14:textId="77777777" w:rsidTr="00992D9D">
        <w:tc>
          <w:tcPr>
            <w:tcW w:w="1344" w:type="dxa"/>
            <w:vAlign w:val="center"/>
          </w:tcPr>
          <w:p w14:paraId="6EF6EC26" w14:textId="76567999" w:rsidR="008B24C3" w:rsidRPr="00E80780" w:rsidRDefault="008B24C3" w:rsidP="00FB4275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3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11CE4EFD" w14:textId="7DA94ED8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32B90A04" w14:textId="0EFB2AFA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7FC20794" w14:textId="77777777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51A9A795" w14:textId="1698994E" w:rsidR="008B24C3" w:rsidRDefault="00131A8C" w:rsidP="00FB4275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748EF1D7" w14:textId="77777777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2AE0C8D5" w14:textId="77777777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0C855372" w14:textId="77777777" w:rsidR="008B24C3" w:rsidRDefault="008B24C3" w:rsidP="00FB4275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79B253C1" w14:textId="77777777" w:rsidTr="00992D9D">
        <w:tc>
          <w:tcPr>
            <w:tcW w:w="1344" w:type="dxa"/>
            <w:vAlign w:val="center"/>
          </w:tcPr>
          <w:p w14:paraId="2E1D5FD6" w14:textId="53E38933" w:rsidR="008B24C3" w:rsidRPr="00E80780" w:rsidRDefault="008B24C3" w:rsidP="001C2DE3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4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37F24F1D" w14:textId="448D3C6C" w:rsidR="008B24C3" w:rsidRDefault="008B24C3" w:rsidP="001C2DE3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65D1D21E" w14:textId="75B89085" w:rsidR="008B24C3" w:rsidRDefault="008B24C3" w:rsidP="001C2DE3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3D76A6C9" w14:textId="35DBDC72" w:rsidR="008B24C3" w:rsidRDefault="008B24C3" w:rsidP="001C2DE3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0BE9375A" w14:textId="24FA6AB1" w:rsidR="008B24C3" w:rsidRDefault="008B24C3" w:rsidP="001C2DE3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0CFD325E" w14:textId="60CBEAB5" w:rsidR="008B24C3" w:rsidRDefault="00BA4970" w:rsidP="001C2DE3">
            <w:pPr>
              <w:pStyle w:val="Standard"/>
              <w:tabs>
                <w:tab w:val="right" w:pos="5812"/>
              </w:tabs>
              <w:jc w:val="center"/>
            </w:pPr>
            <w:r>
              <w:t>5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6881FC3D" w14:textId="779DBBF0" w:rsidR="008B24C3" w:rsidRDefault="008B24C3" w:rsidP="001C2DE3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5DB6A3EC" w14:textId="54AC78A9" w:rsidR="008B24C3" w:rsidRDefault="008B24C3" w:rsidP="001C2DE3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4C7E4D1D" w14:textId="77777777" w:rsidTr="00992D9D">
        <w:tc>
          <w:tcPr>
            <w:tcW w:w="1344" w:type="dxa"/>
            <w:vAlign w:val="center"/>
          </w:tcPr>
          <w:p w14:paraId="6F9BF434" w14:textId="6124B848" w:rsidR="008B24C3" w:rsidRPr="00E80780" w:rsidRDefault="008B24C3" w:rsidP="00775903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5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4CF452FF" w14:textId="4528F6E5" w:rsidR="008B24C3" w:rsidRDefault="008B24C3" w:rsidP="00775903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5420CDE3" w14:textId="5FDBEACF" w:rsidR="008B24C3" w:rsidRDefault="008B24C3" w:rsidP="00775903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098761B9" w14:textId="25623F73" w:rsidR="008B24C3" w:rsidRDefault="008B24C3" w:rsidP="00775903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29BCAB08" w14:textId="4EA4DA94" w:rsidR="008B24C3" w:rsidRDefault="008B24C3" w:rsidP="00775903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45FA2DEB" w14:textId="5FD8EAB5" w:rsidR="008B24C3" w:rsidRDefault="00AC2037" w:rsidP="00775903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29C06C4F" w14:textId="77777777" w:rsidR="008B24C3" w:rsidRDefault="008B24C3" w:rsidP="00775903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5607E7AB" w14:textId="77777777" w:rsidR="008B24C3" w:rsidRDefault="008B24C3" w:rsidP="00775903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42754E6B" w14:textId="77777777" w:rsidTr="00992D9D">
        <w:tc>
          <w:tcPr>
            <w:tcW w:w="1344" w:type="dxa"/>
            <w:vAlign w:val="center"/>
          </w:tcPr>
          <w:p w14:paraId="6EDEC977" w14:textId="0CCF011B" w:rsidR="008B24C3" w:rsidRPr="00E80780" w:rsidRDefault="008B24C3" w:rsidP="00C6435E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6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73E3BF9B" w14:textId="12421A17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033A9460" w14:textId="38945206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795ACC1C" w14:textId="71EACF39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2B5558F1" w14:textId="30060497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0441EF65" w14:textId="23A3375A" w:rsidR="008B24C3" w:rsidRDefault="00AC2037" w:rsidP="00C6435E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7089A0FF" w14:textId="41A576EB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6AF25663" w14:textId="4F947A0B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493BF5CA" w14:textId="77777777" w:rsidTr="00992D9D">
        <w:tc>
          <w:tcPr>
            <w:tcW w:w="1344" w:type="dxa"/>
            <w:vAlign w:val="center"/>
          </w:tcPr>
          <w:p w14:paraId="4E17F153" w14:textId="105E3094" w:rsidR="008B24C3" w:rsidRPr="00E80780" w:rsidRDefault="008B24C3" w:rsidP="00C6435E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7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0791EC46" w14:textId="3A0C6C20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0421FB39" w14:textId="53B6B782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26AF5941" w14:textId="21AF0DF2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2FFFD826" w14:textId="77777777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0513F2DD" w14:textId="1312246F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6958BF94" w14:textId="3E1E4340" w:rsidR="008B24C3" w:rsidRDefault="008C7ED0" w:rsidP="00C6435E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0CBA92EB" w14:textId="77777777" w:rsidR="008B24C3" w:rsidRDefault="008B24C3" w:rsidP="00C6435E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4532B0CA" w14:textId="77777777" w:rsidTr="00992D9D">
        <w:tc>
          <w:tcPr>
            <w:tcW w:w="1344" w:type="dxa"/>
            <w:vAlign w:val="center"/>
          </w:tcPr>
          <w:p w14:paraId="63A5D1EA" w14:textId="461DD6B0" w:rsidR="008B24C3" w:rsidRPr="00E80780" w:rsidRDefault="008B24C3" w:rsidP="002B36D2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8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6B72FB5C" w14:textId="0F1CFDA3" w:rsidR="008B24C3" w:rsidRDefault="008B24C3" w:rsidP="002B36D2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3521F434" w14:textId="5F29CA71" w:rsidR="008B24C3" w:rsidRDefault="008B24C3" w:rsidP="002B36D2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72A24B6D" w14:textId="3017D04C" w:rsidR="008B24C3" w:rsidRDefault="008B24C3" w:rsidP="002B36D2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57347AF3" w14:textId="134805EF" w:rsidR="008B24C3" w:rsidRDefault="008B24C3" w:rsidP="002B36D2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135D9AEA" w14:textId="3CC357A8" w:rsidR="008B24C3" w:rsidRDefault="008B24C3" w:rsidP="002B36D2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090CC64C" w14:textId="7F63420B" w:rsidR="008B24C3" w:rsidRDefault="008C35C5" w:rsidP="002B36D2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347" w:type="dxa"/>
            <w:shd w:val="clear" w:color="auto" w:fill="auto"/>
            <w:vAlign w:val="center"/>
          </w:tcPr>
          <w:p w14:paraId="4A20096E" w14:textId="77777777" w:rsidR="008B24C3" w:rsidRDefault="008B24C3" w:rsidP="002B36D2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8B24C3" w14:paraId="5B90F99F" w14:textId="77777777" w:rsidTr="00992D9D">
        <w:tc>
          <w:tcPr>
            <w:tcW w:w="1344" w:type="dxa"/>
            <w:vAlign w:val="center"/>
          </w:tcPr>
          <w:p w14:paraId="2909E036" w14:textId="7FBC2E6E" w:rsidR="008B24C3" w:rsidRPr="00E80780" w:rsidRDefault="008B24C3" w:rsidP="00451554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9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7AEB3E32" w14:textId="14F92217" w:rsidR="008B24C3" w:rsidRDefault="008B24C3" w:rsidP="0045155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2DBE086A" w14:textId="44010ED7" w:rsidR="008B24C3" w:rsidRDefault="008B24C3" w:rsidP="0045155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6E5594E9" w14:textId="2804320E" w:rsidR="008B24C3" w:rsidRDefault="008B24C3" w:rsidP="0045155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643E96A5" w14:textId="73448DE3" w:rsidR="008B24C3" w:rsidRDefault="008B24C3" w:rsidP="0045155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50261647" w14:textId="28A23E80" w:rsidR="008B24C3" w:rsidRDefault="008B24C3" w:rsidP="0045155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60316F91" w14:textId="77777777" w:rsidR="008B24C3" w:rsidRDefault="008B24C3" w:rsidP="0045155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6391FC58" w14:textId="5A126A88" w:rsidR="008B24C3" w:rsidRDefault="00B36922" w:rsidP="00451554">
            <w:pPr>
              <w:pStyle w:val="Standard"/>
              <w:tabs>
                <w:tab w:val="right" w:pos="5812"/>
              </w:tabs>
              <w:jc w:val="center"/>
            </w:pPr>
            <w:r>
              <w:t>5,7</w:t>
            </w:r>
          </w:p>
        </w:tc>
      </w:tr>
      <w:tr w:rsidR="00E45DD4" w14:paraId="56520C8F" w14:textId="77777777" w:rsidTr="00992D9D">
        <w:tc>
          <w:tcPr>
            <w:tcW w:w="1344" w:type="dxa"/>
            <w:vAlign w:val="center"/>
          </w:tcPr>
          <w:p w14:paraId="39DCAFBE" w14:textId="10AF296A" w:rsidR="00E45DD4" w:rsidRPr="00E80780" w:rsidRDefault="00E45DD4" w:rsidP="00E45DD4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10</w:t>
            </w:r>
          </w:p>
        </w:tc>
        <w:tc>
          <w:tcPr>
            <w:tcW w:w="1346" w:type="dxa"/>
            <w:shd w:val="clear" w:color="auto" w:fill="auto"/>
            <w:vAlign w:val="center"/>
          </w:tcPr>
          <w:p w14:paraId="624ED8D3" w14:textId="05E4FDB1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05E0F777" w14:textId="0EC61702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2282376C" w14:textId="792D6F05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7894DDA2" w14:textId="10180E30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020780EC" w14:textId="472C7883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6" w:type="dxa"/>
            <w:shd w:val="clear" w:color="auto" w:fill="auto"/>
            <w:vAlign w:val="center"/>
          </w:tcPr>
          <w:p w14:paraId="74E994F4" w14:textId="77A31A14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347" w:type="dxa"/>
            <w:shd w:val="clear" w:color="auto" w:fill="auto"/>
            <w:vAlign w:val="center"/>
          </w:tcPr>
          <w:p w14:paraId="40044FD3" w14:textId="3650A7EC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</w:tr>
      <w:tr w:rsidR="00E45DD4" w14:paraId="389AB864" w14:textId="77777777" w:rsidTr="001B23E3">
        <w:tc>
          <w:tcPr>
            <w:tcW w:w="1344" w:type="dxa"/>
            <w:vAlign w:val="center"/>
          </w:tcPr>
          <w:p w14:paraId="66BFC155" w14:textId="3B20DA7F" w:rsidR="00E45DD4" w:rsidRPr="00E80780" w:rsidRDefault="00E45DD4" w:rsidP="00E45DD4">
            <w:pPr>
              <w:pStyle w:val="Standard"/>
              <w:tabs>
                <w:tab w:val="right" w:pos="5812"/>
              </w:tabs>
              <w:jc w:val="center"/>
              <w:rPr>
                <w:b/>
                <w:sz w:val="22"/>
                <w:szCs w:val="22"/>
              </w:rPr>
            </w:pPr>
            <w:r w:rsidRPr="00E80780">
              <w:rPr>
                <w:b/>
                <w:sz w:val="22"/>
                <w:szCs w:val="22"/>
              </w:rPr>
              <w:t>Practice Program</w:t>
            </w:r>
          </w:p>
        </w:tc>
        <w:tc>
          <w:tcPr>
            <w:tcW w:w="1346" w:type="dxa"/>
            <w:vAlign w:val="center"/>
          </w:tcPr>
          <w:p w14:paraId="6568CC84" w14:textId="1B13218C" w:rsidR="00E45DD4" w:rsidRPr="00AC102F" w:rsidRDefault="00E45DD4" w:rsidP="00E45DD4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6" w:history="1">
              <w:r w:rsidRPr="004F4264">
                <w:rPr>
                  <w:rStyle w:val="Hyperlink"/>
                  <w:sz w:val="18"/>
                  <w:szCs w:val="18"/>
                </w:rPr>
                <w:t>Unit Conversion</w:t>
              </w:r>
            </w:hyperlink>
            <w:r w:rsidRPr="00AC102F">
              <w:rPr>
                <w:sz w:val="18"/>
                <w:szCs w:val="18"/>
              </w:rPr>
              <w:t xml:space="preserve"> </w:t>
            </w:r>
          </w:p>
        </w:tc>
        <w:tc>
          <w:tcPr>
            <w:tcW w:w="1346" w:type="dxa"/>
            <w:vAlign w:val="center"/>
          </w:tcPr>
          <w:p w14:paraId="007AE0B7" w14:textId="58004A34" w:rsidR="00E45DD4" w:rsidRPr="00196D42" w:rsidRDefault="00E45DD4" w:rsidP="00E45DD4">
            <w:pPr>
              <w:pStyle w:val="Standard"/>
              <w:tabs>
                <w:tab w:val="right" w:pos="5812"/>
              </w:tabs>
              <w:jc w:val="center"/>
              <w:rPr>
                <w:color w:val="0563C1" w:themeColor="hyperlink"/>
                <w:sz w:val="18"/>
                <w:szCs w:val="18"/>
                <w:u w:val="single"/>
              </w:rPr>
            </w:pPr>
            <w:hyperlink r:id="rId7" w:history="1">
              <w:r w:rsidRPr="004F4264">
                <w:rPr>
                  <w:rStyle w:val="Hyperlink"/>
                  <w:sz w:val="18"/>
                  <w:szCs w:val="18"/>
                </w:rPr>
                <w:t>AAS Sample</w:t>
              </w:r>
            </w:hyperlink>
          </w:p>
        </w:tc>
        <w:tc>
          <w:tcPr>
            <w:tcW w:w="1346" w:type="dxa"/>
            <w:vAlign w:val="center"/>
          </w:tcPr>
          <w:p w14:paraId="050B6A28" w14:textId="026A6B10" w:rsidR="00E45DD4" w:rsidRPr="00AC102F" w:rsidRDefault="00E45DD4" w:rsidP="00E45DD4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8" w:history="1">
              <w:r w:rsidRPr="00196D42">
                <w:rPr>
                  <w:rStyle w:val="Hyperlink"/>
                  <w:sz w:val="18"/>
                  <w:szCs w:val="18"/>
                </w:rPr>
                <w:t>Equilibrium Problems</w:t>
              </w:r>
            </w:hyperlink>
          </w:p>
        </w:tc>
        <w:tc>
          <w:tcPr>
            <w:tcW w:w="1347" w:type="dxa"/>
            <w:vAlign w:val="center"/>
          </w:tcPr>
          <w:p w14:paraId="21F43150" w14:textId="76286008" w:rsidR="00E45DD4" w:rsidRPr="00E05C3F" w:rsidRDefault="00E45DD4" w:rsidP="00E45DD4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9" w:history="1">
              <w:r w:rsidRPr="00E05C3F">
                <w:rPr>
                  <w:rStyle w:val="Hyperlink"/>
                  <w:sz w:val="18"/>
                  <w:szCs w:val="18"/>
                </w:rPr>
                <w:t>Drawing Organic Compounds</w:t>
              </w:r>
            </w:hyperlink>
          </w:p>
        </w:tc>
        <w:tc>
          <w:tcPr>
            <w:tcW w:w="1346" w:type="dxa"/>
            <w:vAlign w:val="center"/>
          </w:tcPr>
          <w:p w14:paraId="3014928D" w14:textId="0FFE56D5" w:rsidR="00E45DD4" w:rsidRPr="00AC102F" w:rsidRDefault="00E45DD4" w:rsidP="00E45DD4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10" w:history="1">
              <w:r w:rsidRPr="004F4264">
                <w:rPr>
                  <w:rStyle w:val="Hyperlink"/>
                  <w:sz w:val="18"/>
                  <w:szCs w:val="18"/>
                </w:rPr>
                <w:t>Naming Organic Compounds</w:t>
              </w:r>
            </w:hyperlink>
          </w:p>
        </w:tc>
        <w:tc>
          <w:tcPr>
            <w:tcW w:w="1346" w:type="dxa"/>
            <w:vAlign w:val="center"/>
          </w:tcPr>
          <w:p w14:paraId="20470686" w14:textId="7050EE18" w:rsidR="00E45DD4" w:rsidRPr="00AC102F" w:rsidRDefault="00E45DD4" w:rsidP="00E45DD4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11" w:history="1">
              <w:r w:rsidRPr="004F4264">
                <w:rPr>
                  <w:rStyle w:val="Hyperlink"/>
                  <w:sz w:val="18"/>
                  <w:szCs w:val="18"/>
                </w:rPr>
                <w:t>Organic Products</w:t>
              </w:r>
            </w:hyperlink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347" w:type="dxa"/>
            <w:vAlign w:val="center"/>
          </w:tcPr>
          <w:p w14:paraId="5FD215F6" w14:textId="30AB5433" w:rsidR="00E45DD4" w:rsidRPr="00AC102F" w:rsidRDefault="00E45DD4" w:rsidP="00E45DD4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12" w:history="1">
              <w:r w:rsidRPr="00E05C3F">
                <w:rPr>
                  <w:rStyle w:val="Hyperlink"/>
                  <w:sz w:val="18"/>
                  <w:szCs w:val="18"/>
                </w:rPr>
                <w:t>Organic Reactions</w:t>
              </w:r>
            </w:hyperlink>
          </w:p>
        </w:tc>
      </w:tr>
      <w:tr w:rsidR="00E45DD4" w14:paraId="58830764" w14:textId="77777777" w:rsidTr="001B23E3">
        <w:tc>
          <w:tcPr>
            <w:tcW w:w="1344" w:type="dxa"/>
            <w:vAlign w:val="center"/>
          </w:tcPr>
          <w:p w14:paraId="4BD0B9B3" w14:textId="39ABEABE" w:rsidR="00E45DD4" w:rsidRPr="00E80780" w:rsidRDefault="00E45DD4" w:rsidP="00E45DD4">
            <w:pPr>
              <w:pStyle w:val="Standard"/>
              <w:tabs>
                <w:tab w:val="right" w:pos="5812"/>
              </w:tabs>
              <w:jc w:val="center"/>
              <w:rPr>
                <w:b/>
                <w:sz w:val="22"/>
                <w:szCs w:val="22"/>
              </w:rPr>
            </w:pPr>
            <w:r w:rsidRPr="00E80780">
              <w:rPr>
                <w:b/>
                <w:sz w:val="22"/>
                <w:szCs w:val="22"/>
              </w:rPr>
              <w:t xml:space="preserve">Summarise </w:t>
            </w:r>
            <w:r w:rsidRPr="00E80780">
              <w:rPr>
                <w:sz w:val="20"/>
                <w:szCs w:val="20"/>
              </w:rPr>
              <w:t>(from Learning Intentions)</w:t>
            </w:r>
          </w:p>
        </w:tc>
        <w:tc>
          <w:tcPr>
            <w:tcW w:w="1346" w:type="dxa"/>
            <w:vAlign w:val="center"/>
          </w:tcPr>
          <w:p w14:paraId="17E1B987" w14:textId="77777777" w:rsidR="00E45DD4" w:rsidRPr="001D15E0" w:rsidRDefault="00E45DD4" w:rsidP="00E45DD4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r w:rsidRPr="001D15E0">
              <w:rPr>
                <w:i/>
                <w:iCs/>
                <w:sz w:val="20"/>
                <w:szCs w:val="20"/>
              </w:rPr>
              <w:t>Summarise</w:t>
            </w:r>
          </w:p>
          <w:p w14:paraId="2170F161" w14:textId="499727DE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iCs/>
                <w:sz w:val="20"/>
                <w:szCs w:val="20"/>
              </w:rPr>
              <w:t>1.1 – 1.3</w:t>
            </w:r>
          </w:p>
        </w:tc>
        <w:tc>
          <w:tcPr>
            <w:tcW w:w="1346" w:type="dxa"/>
            <w:vAlign w:val="center"/>
          </w:tcPr>
          <w:p w14:paraId="78AC8C1F" w14:textId="77777777" w:rsidR="00E45DD4" w:rsidRPr="001D15E0" w:rsidRDefault="00E45DD4" w:rsidP="00E45DD4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r w:rsidRPr="001D15E0">
              <w:rPr>
                <w:i/>
                <w:iCs/>
                <w:sz w:val="20"/>
                <w:szCs w:val="20"/>
              </w:rPr>
              <w:t>Summarise</w:t>
            </w:r>
          </w:p>
          <w:p w14:paraId="04E8D88E" w14:textId="0E887BB3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1.</w:t>
            </w:r>
            <w:r>
              <w:rPr>
                <w:i/>
                <w:sz w:val="20"/>
                <w:szCs w:val="20"/>
              </w:rPr>
              <w:t>4</w:t>
            </w:r>
            <w:r w:rsidRPr="001D15E0">
              <w:rPr>
                <w:i/>
                <w:sz w:val="20"/>
                <w:szCs w:val="20"/>
              </w:rPr>
              <w:t xml:space="preserve"> – 1.5</w:t>
            </w:r>
          </w:p>
        </w:tc>
        <w:tc>
          <w:tcPr>
            <w:tcW w:w="1346" w:type="dxa"/>
            <w:vAlign w:val="center"/>
          </w:tcPr>
          <w:p w14:paraId="639E7EC5" w14:textId="77777777" w:rsidR="00E45DD4" w:rsidRPr="001D15E0" w:rsidRDefault="00E45DD4" w:rsidP="00E45DD4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r w:rsidRPr="001D15E0">
              <w:rPr>
                <w:i/>
                <w:iCs/>
                <w:sz w:val="20"/>
                <w:szCs w:val="20"/>
              </w:rPr>
              <w:t>Summarise</w:t>
            </w:r>
          </w:p>
          <w:p w14:paraId="73C8698B" w14:textId="52722D32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2.1 – 2.3</w:t>
            </w:r>
          </w:p>
        </w:tc>
        <w:tc>
          <w:tcPr>
            <w:tcW w:w="1347" w:type="dxa"/>
            <w:vAlign w:val="center"/>
          </w:tcPr>
          <w:p w14:paraId="3947BD0F" w14:textId="77777777" w:rsidR="00E45DD4" w:rsidRPr="001D15E0" w:rsidRDefault="00E45DD4" w:rsidP="00E45DD4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r w:rsidRPr="001D15E0">
              <w:rPr>
                <w:i/>
                <w:iCs/>
                <w:sz w:val="20"/>
                <w:szCs w:val="20"/>
              </w:rPr>
              <w:t>Summarise</w:t>
            </w:r>
          </w:p>
          <w:p w14:paraId="6A85EEE8" w14:textId="67CD7F31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3.1 – 3.</w:t>
            </w:r>
            <w:r>
              <w:rPr>
                <w:i/>
                <w:sz w:val="20"/>
                <w:szCs w:val="20"/>
              </w:rPr>
              <w:t>3</w:t>
            </w:r>
          </w:p>
        </w:tc>
        <w:tc>
          <w:tcPr>
            <w:tcW w:w="1346" w:type="dxa"/>
            <w:vAlign w:val="center"/>
          </w:tcPr>
          <w:p w14:paraId="756BFD0A" w14:textId="77777777" w:rsidR="00E45DD4" w:rsidRPr="001D15E0" w:rsidRDefault="00E45DD4" w:rsidP="00E45DD4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r w:rsidRPr="001D15E0">
              <w:rPr>
                <w:i/>
                <w:iCs/>
                <w:sz w:val="20"/>
                <w:szCs w:val="20"/>
              </w:rPr>
              <w:t>Summarise</w:t>
            </w:r>
          </w:p>
          <w:p w14:paraId="2F2B2C66" w14:textId="69F3BCB4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3.</w:t>
            </w:r>
            <w:r>
              <w:rPr>
                <w:i/>
                <w:sz w:val="20"/>
                <w:szCs w:val="20"/>
              </w:rPr>
              <w:t>4</w:t>
            </w:r>
            <w:r w:rsidRPr="001D15E0">
              <w:rPr>
                <w:i/>
                <w:sz w:val="20"/>
                <w:szCs w:val="20"/>
              </w:rPr>
              <w:t xml:space="preserve"> – 3.</w:t>
            </w:r>
            <w:r>
              <w:rPr>
                <w:i/>
                <w:sz w:val="20"/>
                <w:szCs w:val="20"/>
              </w:rPr>
              <w:t>6</w:t>
            </w:r>
          </w:p>
        </w:tc>
        <w:tc>
          <w:tcPr>
            <w:tcW w:w="1346" w:type="dxa"/>
            <w:vAlign w:val="center"/>
          </w:tcPr>
          <w:p w14:paraId="389E30FC" w14:textId="77777777" w:rsidR="00E45DD4" w:rsidRPr="001D15E0" w:rsidRDefault="00E45DD4" w:rsidP="00E45DD4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r w:rsidRPr="001D15E0">
              <w:rPr>
                <w:i/>
                <w:iCs/>
                <w:sz w:val="20"/>
                <w:szCs w:val="20"/>
              </w:rPr>
              <w:t>Summarise</w:t>
            </w:r>
          </w:p>
          <w:p w14:paraId="26531109" w14:textId="04D431CA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3.</w:t>
            </w:r>
            <w:r>
              <w:rPr>
                <w:i/>
                <w:sz w:val="20"/>
                <w:szCs w:val="20"/>
              </w:rPr>
              <w:t>7</w:t>
            </w:r>
            <w:r w:rsidRPr="001D15E0">
              <w:rPr>
                <w:i/>
                <w:sz w:val="20"/>
                <w:szCs w:val="20"/>
              </w:rPr>
              <w:t xml:space="preserve"> – 3.</w:t>
            </w:r>
            <w:r>
              <w:rPr>
                <w:i/>
                <w:sz w:val="20"/>
                <w:szCs w:val="20"/>
              </w:rPr>
              <w:t>8</w:t>
            </w:r>
          </w:p>
        </w:tc>
        <w:tc>
          <w:tcPr>
            <w:tcW w:w="1347" w:type="dxa"/>
            <w:vAlign w:val="center"/>
          </w:tcPr>
          <w:p w14:paraId="69A2027F" w14:textId="77777777" w:rsidR="00E45DD4" w:rsidRPr="001D15E0" w:rsidRDefault="00E45DD4" w:rsidP="00E45DD4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r w:rsidRPr="001D15E0">
              <w:rPr>
                <w:i/>
                <w:iCs/>
                <w:sz w:val="20"/>
                <w:szCs w:val="20"/>
              </w:rPr>
              <w:t>Summarise</w:t>
            </w:r>
          </w:p>
          <w:p w14:paraId="5BC140CA" w14:textId="72822413" w:rsidR="00E45DD4" w:rsidRDefault="00E45DD4" w:rsidP="00E45DD4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3.</w:t>
            </w:r>
            <w:r>
              <w:rPr>
                <w:i/>
                <w:sz w:val="20"/>
                <w:szCs w:val="20"/>
              </w:rPr>
              <w:t>9</w:t>
            </w:r>
            <w:r w:rsidRPr="001D15E0">
              <w:rPr>
                <w:i/>
                <w:sz w:val="20"/>
                <w:szCs w:val="20"/>
              </w:rPr>
              <w:t xml:space="preserve"> – 3.10</w:t>
            </w:r>
          </w:p>
        </w:tc>
      </w:tr>
    </w:tbl>
    <w:p w14:paraId="19023C7E" w14:textId="05D77D5A" w:rsidR="00EF4383" w:rsidRDefault="00EF4383" w:rsidP="00EF4383">
      <w:pPr>
        <w:pStyle w:val="Standard"/>
        <w:tabs>
          <w:tab w:val="right" w:pos="5812"/>
        </w:tabs>
      </w:pPr>
    </w:p>
    <w:p w14:paraId="33E59DE3" w14:textId="0AE6EF53" w:rsidR="00EF4383" w:rsidRDefault="00EF4383" w:rsidP="00EF4383">
      <w:pPr>
        <w:pStyle w:val="Standard"/>
        <w:tabs>
          <w:tab w:val="right" w:pos="5812"/>
        </w:tabs>
      </w:pPr>
    </w:p>
    <w:sectPr w:rsidR="00EF4383" w:rsidSect="00EF4383">
      <w:pgSz w:w="11906" w:h="16838"/>
      <w:pgMar w:top="567" w:right="567" w:bottom="567" w:left="56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48D86" w14:textId="77777777" w:rsidR="00E8737E" w:rsidRDefault="00E8737E">
      <w:r>
        <w:separator/>
      </w:r>
    </w:p>
  </w:endnote>
  <w:endnote w:type="continuationSeparator" w:id="0">
    <w:p w14:paraId="2ADE1577" w14:textId="77777777" w:rsidR="00E8737E" w:rsidRDefault="00E873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8CE91" w14:textId="77777777" w:rsidR="00E8737E" w:rsidRDefault="00E8737E">
      <w:r>
        <w:separator/>
      </w:r>
    </w:p>
  </w:footnote>
  <w:footnote w:type="continuationSeparator" w:id="0">
    <w:p w14:paraId="358B3BD0" w14:textId="77777777" w:rsidR="00E8737E" w:rsidRDefault="00E8737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ysDC2NDYyNbc0MLBQ0lEKTi0uzszPAykwrgUAlNqIiywAAAA="/>
  </w:docVars>
  <w:rsids>
    <w:rsidRoot w:val="009A6F83"/>
    <w:rsid w:val="00015079"/>
    <w:rsid w:val="00062E8D"/>
    <w:rsid w:val="00070D32"/>
    <w:rsid w:val="000E1873"/>
    <w:rsid w:val="001018F0"/>
    <w:rsid w:val="00131A8C"/>
    <w:rsid w:val="00144B29"/>
    <w:rsid w:val="00153BB5"/>
    <w:rsid w:val="001641BF"/>
    <w:rsid w:val="00167172"/>
    <w:rsid w:val="001741D1"/>
    <w:rsid w:val="00196D42"/>
    <w:rsid w:val="001B23E3"/>
    <w:rsid w:val="001B3772"/>
    <w:rsid w:val="001B5B0D"/>
    <w:rsid w:val="001C2DE3"/>
    <w:rsid w:val="001C38B6"/>
    <w:rsid w:val="001D15E0"/>
    <w:rsid w:val="00204F24"/>
    <w:rsid w:val="00212E59"/>
    <w:rsid w:val="00222DC7"/>
    <w:rsid w:val="0023448D"/>
    <w:rsid w:val="00265A79"/>
    <w:rsid w:val="00283E54"/>
    <w:rsid w:val="002B03A0"/>
    <w:rsid w:val="002B36D2"/>
    <w:rsid w:val="002B619C"/>
    <w:rsid w:val="002F3822"/>
    <w:rsid w:val="003206B0"/>
    <w:rsid w:val="00333DA5"/>
    <w:rsid w:val="003373D6"/>
    <w:rsid w:val="003708F0"/>
    <w:rsid w:val="00372F67"/>
    <w:rsid w:val="00387C7B"/>
    <w:rsid w:val="003B4970"/>
    <w:rsid w:val="003D59F0"/>
    <w:rsid w:val="00451554"/>
    <w:rsid w:val="0045267A"/>
    <w:rsid w:val="0046025D"/>
    <w:rsid w:val="00465B15"/>
    <w:rsid w:val="00492DCE"/>
    <w:rsid w:val="00497137"/>
    <w:rsid w:val="004D6A67"/>
    <w:rsid w:val="004F381B"/>
    <w:rsid w:val="004F4264"/>
    <w:rsid w:val="0053580A"/>
    <w:rsid w:val="00541B6B"/>
    <w:rsid w:val="00565127"/>
    <w:rsid w:val="005D50DA"/>
    <w:rsid w:val="00601E05"/>
    <w:rsid w:val="006172D5"/>
    <w:rsid w:val="00623907"/>
    <w:rsid w:val="00663B44"/>
    <w:rsid w:val="006917D3"/>
    <w:rsid w:val="00693A7A"/>
    <w:rsid w:val="006A0943"/>
    <w:rsid w:val="006B62C9"/>
    <w:rsid w:val="006C032E"/>
    <w:rsid w:val="007127E2"/>
    <w:rsid w:val="00727765"/>
    <w:rsid w:val="00727EE3"/>
    <w:rsid w:val="00775456"/>
    <w:rsid w:val="00775903"/>
    <w:rsid w:val="007D1125"/>
    <w:rsid w:val="007D47B8"/>
    <w:rsid w:val="00800315"/>
    <w:rsid w:val="0080612F"/>
    <w:rsid w:val="008209D5"/>
    <w:rsid w:val="00856E7E"/>
    <w:rsid w:val="00887452"/>
    <w:rsid w:val="008B24C3"/>
    <w:rsid w:val="008C35C5"/>
    <w:rsid w:val="008C7914"/>
    <w:rsid w:val="008C7ED0"/>
    <w:rsid w:val="008E27BC"/>
    <w:rsid w:val="00900049"/>
    <w:rsid w:val="00956740"/>
    <w:rsid w:val="00964244"/>
    <w:rsid w:val="00976614"/>
    <w:rsid w:val="00992D9D"/>
    <w:rsid w:val="009A6F83"/>
    <w:rsid w:val="009A7081"/>
    <w:rsid w:val="009B3571"/>
    <w:rsid w:val="009B52EC"/>
    <w:rsid w:val="00A05E26"/>
    <w:rsid w:val="00A075A8"/>
    <w:rsid w:val="00A130EC"/>
    <w:rsid w:val="00A31CB5"/>
    <w:rsid w:val="00A52909"/>
    <w:rsid w:val="00A5341A"/>
    <w:rsid w:val="00A64AE8"/>
    <w:rsid w:val="00A665CB"/>
    <w:rsid w:val="00A872A2"/>
    <w:rsid w:val="00AB6DD4"/>
    <w:rsid w:val="00AC102F"/>
    <w:rsid w:val="00AC1B06"/>
    <w:rsid w:val="00AC2037"/>
    <w:rsid w:val="00B05889"/>
    <w:rsid w:val="00B36922"/>
    <w:rsid w:val="00B61B95"/>
    <w:rsid w:val="00B75F4C"/>
    <w:rsid w:val="00BA494F"/>
    <w:rsid w:val="00BA4970"/>
    <w:rsid w:val="00BD5E51"/>
    <w:rsid w:val="00C03B32"/>
    <w:rsid w:val="00C053A8"/>
    <w:rsid w:val="00C07FAB"/>
    <w:rsid w:val="00C132F9"/>
    <w:rsid w:val="00C26472"/>
    <w:rsid w:val="00C42F5B"/>
    <w:rsid w:val="00C6193A"/>
    <w:rsid w:val="00C6435E"/>
    <w:rsid w:val="00C869A9"/>
    <w:rsid w:val="00C97B8C"/>
    <w:rsid w:val="00CB3AA9"/>
    <w:rsid w:val="00CB742E"/>
    <w:rsid w:val="00D210C0"/>
    <w:rsid w:val="00D2414F"/>
    <w:rsid w:val="00D317A1"/>
    <w:rsid w:val="00D5700A"/>
    <w:rsid w:val="00DB3C76"/>
    <w:rsid w:val="00E05C3F"/>
    <w:rsid w:val="00E269BF"/>
    <w:rsid w:val="00E3088B"/>
    <w:rsid w:val="00E45D4B"/>
    <w:rsid w:val="00E45DD4"/>
    <w:rsid w:val="00E80780"/>
    <w:rsid w:val="00E85681"/>
    <w:rsid w:val="00E8737E"/>
    <w:rsid w:val="00EA0BFE"/>
    <w:rsid w:val="00ED3909"/>
    <w:rsid w:val="00EE31E9"/>
    <w:rsid w:val="00EF4383"/>
    <w:rsid w:val="00F26CA9"/>
    <w:rsid w:val="00F60DD7"/>
    <w:rsid w:val="00F8239B"/>
    <w:rsid w:val="00FB4275"/>
    <w:rsid w:val="00FE64B8"/>
    <w:rsid w:val="00FF3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90821"/>
  <w15:docId w15:val="{E1214F34-20E5-44F0-A197-28022986C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ahoma"/>
        <w:color w:val="000000"/>
        <w:kern w:val="3"/>
        <w:sz w:val="24"/>
        <w:szCs w:val="24"/>
        <w:lang w:val="en-US" w:eastAsia="en-US" w:bidi="en-US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C132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62E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E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70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.sifnt.net.au/12chem/equilibriumproblems/equilibriumproblems.html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educ.sifnt.net.au/12chem/sampleconc.html" TargetMode="External"/><Relationship Id="rId12" Type="http://schemas.openxmlformats.org/officeDocument/2006/relationships/hyperlink" Target="http://educ.sifnt.net.au/11chem/organic/reactions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duc.sifnt.net.au/12chem/unitconv.html" TargetMode="External"/><Relationship Id="rId11" Type="http://schemas.openxmlformats.org/officeDocument/2006/relationships/hyperlink" Target="http://educ.sifnt.net.au/11chem/organic/products.html" TargetMode="External"/><Relationship Id="rId5" Type="http://schemas.openxmlformats.org/officeDocument/2006/relationships/endnotes" Target="endnotes.xml"/><Relationship Id="rId10" Type="http://schemas.openxmlformats.org/officeDocument/2006/relationships/hyperlink" Target="http://educ.sifnt.net.au/11chem/organic/naming.html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educ.sifnt.net.au/11chem/organic/drawing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om Burney</cp:lastModifiedBy>
  <cp:revision>122</cp:revision>
  <cp:lastPrinted>2009-09-14T23:20:00Z</cp:lastPrinted>
  <dcterms:created xsi:type="dcterms:W3CDTF">2017-09-24T08:41:00Z</dcterms:created>
  <dcterms:modified xsi:type="dcterms:W3CDTF">2021-06-30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